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wordprocessingml.document.main+xml" PartName="/word/document.xml"/>
  <Override ContentType="application/vnd.openxmlformats-officedocument.wordprocessingml.numbering+xml" PartName="/word/numbering.xml"/>
  <Override ContentType="application/vnd.openxmlformats-officedocument.wordprocessingml.styles+xml" PartName="/word/styles.xml"/>
  <Override ContentType="application/vnd.openxmlformats-officedocument.wordprocessingml.settings+xml" PartName="/word/settings.xml"/>
  <Override ContentType="application/vnd.openxmlformats-officedocument.wordprocessingml.webSettings+xml" PartName="/word/webSettings.xml"/>
  <Override ContentType="application/vnd.openxmlformats-officedocument.wordprocessingml.footnotes+xml" PartName="/word/footnotes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theme+xml" PartName="/word/theme/theme1.xml"/>
  <Override ContentType="application/vnd.openxmlformats-package.core-properties+xml" PartName="/docProps/core.xml"/>
  <Override ContentType="application/vnd.openxmlformats-officedocument.extended-properties+xml" PartName="/docProps/app.xml"/>
  <Override ContentType="application/vnd.openxmlformats-officedocument.custom-properties+xml" PartName="/docProps/custom.xml"/>
  <Default ContentType="image/jpeg" Extension="jpeg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78E0C9" w14:textId="77777777" w:rsidR="007C5A50" w:rsidRDefault="00DD0B4F">
      <w:pPr>
        <w:pStyle w:val="a4"/>
      </w:pPr>
      <w:r>
        <w:t>Лабораторная работа 5</w:t>
      </w:r>
    </w:p>
    <w:p w14:paraId="28545DA8" w14:textId="77777777" w:rsidR="007C5A50" w:rsidRDefault="00DD0B4F">
      <w:pPr>
        <w:pStyle w:val="a5"/>
      </w:pPr>
      <w:r>
        <w:t>Анализ файловой системы Linux. Команды для работы с файлами и каталогами</w:t>
      </w:r>
    </w:p>
    <w:p w14:paraId="4799B951" w14:textId="77777777" w:rsidR="007C5A50" w:rsidRDefault="00DD0B4F">
      <w:pPr>
        <w:pStyle w:val="Author"/>
      </w:pPr>
      <w:r>
        <w:t>Бердыев Эзиз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00675955"/>
        <w:docPartObj>
          <w:docPartGallery w:val="Table of Contents"/>
          <w:docPartUnique/>
        </w:docPartObj>
      </w:sdtPr>
      <w:sdtEndPr/>
      <w:sdtContent>
        <w:p w14:paraId="6F67369C" w14:textId="77777777" w:rsidR="007C5A50" w:rsidRDefault="00DD0B4F">
          <w:pPr>
            <w:pStyle w:val="ae"/>
          </w:pPr>
          <w:r>
            <w:t>Содержание</w:t>
          </w:r>
        </w:p>
        <w:p w14:paraId="65A6E4DF" w14:textId="77777777" w:rsidR="00DD0B4F" w:rsidRDefault="00DD0B4F">
          <w:pPr>
            <w:pStyle w:val="2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2528975" w:history="1">
            <w:r w:rsidRPr="00660379">
              <w:rPr>
                <w:rStyle w:val="ad"/>
                <w:rFonts w:hint="eastAsia"/>
                <w:noProof/>
              </w:rPr>
              <w:t>Цель</w:t>
            </w:r>
            <w:r w:rsidRPr="00660379">
              <w:rPr>
                <w:rStyle w:val="ad"/>
                <w:noProof/>
              </w:rPr>
              <w:t xml:space="preserve"> </w:t>
            </w:r>
            <w:r w:rsidRPr="00660379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28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735EC" w14:textId="77777777" w:rsidR="00DD0B4F" w:rsidRDefault="00DD0B4F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2528976" w:history="1">
            <w:r w:rsidRPr="00660379">
              <w:rPr>
                <w:rStyle w:val="ad"/>
                <w:rFonts w:hint="eastAsia"/>
                <w:noProof/>
              </w:rPr>
              <w:t>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28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C82AF" w14:textId="77777777" w:rsidR="00DD0B4F" w:rsidRDefault="00DD0B4F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2528977" w:history="1">
            <w:r w:rsidRPr="00660379">
              <w:rPr>
                <w:rStyle w:val="ad"/>
                <w:rFonts w:hint="eastAsia"/>
                <w:noProof/>
              </w:rPr>
              <w:t>Контрольные</w:t>
            </w:r>
            <w:r w:rsidRPr="00660379">
              <w:rPr>
                <w:rStyle w:val="ad"/>
                <w:noProof/>
              </w:rPr>
              <w:t xml:space="preserve"> </w:t>
            </w:r>
            <w:r w:rsidRPr="00660379">
              <w:rPr>
                <w:rStyle w:val="ad"/>
                <w:rFonts w:hint="eastAsia"/>
                <w:noProof/>
              </w:rPr>
              <w:t>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28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E7F9D" w14:textId="77777777" w:rsidR="00DD0B4F" w:rsidRDefault="00DD0B4F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102528978" w:history="1">
            <w:r w:rsidRPr="00660379">
              <w:rPr>
                <w:rStyle w:val="ad"/>
                <w:rFonts w:hint="eastAsia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28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2969C" w14:textId="77777777" w:rsidR="007C5A50" w:rsidRDefault="00DD0B4F">
          <w:r>
            <w:fldChar w:fldCharType="end"/>
          </w:r>
        </w:p>
      </w:sdtContent>
    </w:sdt>
    <w:p w14:paraId="15C899B8" w14:textId="77777777" w:rsidR="007C5A50" w:rsidRDefault="00DD0B4F">
      <w:pPr>
        <w:pStyle w:val="2"/>
      </w:pPr>
      <w:bookmarkStart w:id="0" w:name="цель-работы"/>
      <w:bookmarkStart w:id="1" w:name="_Toc102528975"/>
      <w:r>
        <w:t>Цель работы</w:t>
      </w:r>
      <w:bookmarkEnd w:id="1"/>
    </w:p>
    <w:p w14:paraId="4BBDE06A" w14:textId="77777777" w:rsidR="007C5A50" w:rsidRDefault="00DD0B4F">
      <w:pPr>
        <w:pStyle w:val="FirstParagraph"/>
      </w:pPr>
      <w:r>
        <w:t>Ознакомление с файловой системой Linux, её структурой, именами и содержанием каталогов. Приобретение практических навыков по применению команд для работы с файлами и каталогами, по управлению процессами (и работами), по проверке исполь- зования диска</w:t>
      </w:r>
      <w:r>
        <w:t xml:space="preserve"> и обслуживанию файловой системы.</w:t>
      </w:r>
    </w:p>
    <w:p w14:paraId="4E5721AB" w14:textId="77777777" w:rsidR="007C5A50" w:rsidRDefault="00DD0B4F">
      <w:pPr>
        <w:pStyle w:val="2"/>
      </w:pPr>
      <w:bookmarkStart w:id="2" w:name="выполнение"/>
      <w:bookmarkStart w:id="3" w:name="_Toc102528976"/>
      <w:bookmarkEnd w:id="0"/>
      <w:r>
        <w:t>Выполнение</w:t>
      </w:r>
      <w:bookmarkEnd w:id="3"/>
    </w:p>
    <w:p w14:paraId="7FB36AD1" w14:textId="77777777" w:rsidR="007C5A50" w:rsidRDefault="00DD0B4F">
      <w:pPr>
        <w:pStyle w:val="Compact"/>
        <w:numPr>
          <w:ilvl w:val="0"/>
          <w:numId w:val="2"/>
        </w:numPr>
      </w:pPr>
      <w:r>
        <w:t>Выполнил все примеры,приведённые в первой части описания лабораторной работы.</w:t>
      </w:r>
    </w:p>
    <w:p w14:paraId="2115E1FE" w14:textId="77777777" w:rsidR="007C5A50" w:rsidRDefault="00DD0B4F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DFD1D26" wp14:editId="425403EF">
            <wp:extent cx="5334000" cy="3333750"/>
            <wp:effectExtent l="0" t="0" r="0" b="0"/>
            <wp:docPr id="22" name="Picture" descr="Выполнил все примеры,приведённые в первой части описания лабораторной работ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/Users/macbookair/Desktop/ОС/лабы/5%20лаб/5%20Исходные%20материалы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F8B8FBC" w14:textId="77777777" w:rsidR="007C5A50" w:rsidRDefault="00DD0B4F">
      <w:pPr>
        <w:pStyle w:val="ImageCaption"/>
      </w:pPr>
      <w:r>
        <w:t>Выполнил все примеры,приведённые в первой части описания лабораторной работы.</w:t>
      </w:r>
    </w:p>
    <w:p w14:paraId="0815FD8F" w14:textId="77777777" w:rsidR="007C5A50" w:rsidRDefault="00DD0B4F">
      <w:pPr>
        <w:pStyle w:val="Compact"/>
        <w:numPr>
          <w:ilvl w:val="0"/>
          <w:numId w:val="3"/>
        </w:numPr>
      </w:pPr>
      <w:r>
        <w:t xml:space="preserve">Выполнил следующие действия, зафиксировав в </w:t>
      </w:r>
      <w:r>
        <w:t>отчёте по лабораторной работе используемые при этом команды и результаты их выполнения: 2.1. Скопируйтефайл/usr/include/sys/io.hвдомашнийкаталогиназовитеего equipment. Если файла io.h нет, то используйте любой другой файл в каталоге /usr/include/</w:t>
      </w:r>
      <w:r>
        <w:t>sys/ вместо него. 2.2. Вдомашнемкаталогесоздайтедиректорию~/ski.plases. 2.3. Переместитефайлequipmentвкаталог~/ski.plases. 2.4. Переименуйтефайл</w:t>
      </w:r>
      <w:r>
        <w:rPr>
          <w:vertAlign w:val="subscript"/>
        </w:rPr>
        <w:t>/ski.plases/equipmentв</w:t>
      </w:r>
      <w:r>
        <w:t>/ski.plases/equiplist. 2.5. Создайте в домашнем каталоге файл abc1 и скопируйте его</w:t>
      </w:r>
      <w:r>
        <w:t xml:space="preserve"> в каталог ~/ski.plases, назовите его equiplist2. 2.6. Создайтекаталогсименемequipmentвкаталоге~/ski.plases. 2.7. Переместите файлы ~/ski.plases/equiplist и equiplist2 в каталог ~/ski.plases/equipment. 2.8. Создайте и переместите каталог ~/newdir в ката</w:t>
      </w:r>
      <w:r>
        <w:t>лог ~/ski.plases и назовите его plans.</w:t>
      </w:r>
    </w:p>
    <w:p w14:paraId="4EAD1DC2" w14:textId="77777777" w:rsidR="007C5A50" w:rsidRDefault="00DD0B4F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2C27CC74" wp14:editId="0DDB55CF">
            <wp:extent cx="5334000" cy="3333750"/>
            <wp:effectExtent l="0" t="0" r="0" b="0"/>
            <wp:docPr id="26" name="Picture" descr="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cbookair/Desktop/ОС/лабы/5%20лаб/5%20Исходные%20материалы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25B67E7" w14:textId="77777777" w:rsidR="007C5A50" w:rsidRDefault="00DD0B4F">
      <w:pPr>
        <w:pStyle w:val="ImageCaption"/>
      </w:pPr>
      <w:r>
        <w:t>2.png</w:t>
      </w:r>
    </w:p>
    <w:p w14:paraId="67ADED3F" w14:textId="77777777" w:rsidR="007C5A50" w:rsidRDefault="00DD0B4F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3277AD9B" wp14:editId="344BF11F">
            <wp:extent cx="5334000" cy="3333750"/>
            <wp:effectExtent l="0" t="0" r="0" b="0"/>
            <wp:docPr id="30" name="Picture" descr="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macbookair/Desktop/ОС/лабы/5%20лаб/5%20Исходные%20материалы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6736C0C" w14:textId="77777777" w:rsidR="007C5A50" w:rsidRDefault="00DD0B4F">
      <w:pPr>
        <w:pStyle w:val="ImageCaption"/>
      </w:pPr>
      <w:r>
        <w:t>3.png</w:t>
      </w:r>
    </w:p>
    <w:p w14:paraId="6504B9E3" w14:textId="77777777" w:rsidR="007C5A50" w:rsidRDefault="00DD0B4F">
      <w:pPr>
        <w:numPr>
          <w:ilvl w:val="0"/>
          <w:numId w:val="4"/>
        </w:numPr>
      </w:pPr>
      <w:r>
        <w:t>Определитеопциикомандыchmod,необходимыедлятого,чтобыприсвоитьперечисленным ниже файлам выделенные права доступа, считая, что в начале таких прав нет:</w:t>
      </w:r>
      <w:r>
        <w:br/>
        <w:t>3.1. drwxr–r– … australia 3.2. drwx–x–x … play 3.3</w:t>
      </w:r>
      <w:r>
        <w:t xml:space="preserve">. -r-xr–r– … my_os 3.4. -rw-rw-r– </w:t>
      </w:r>
      <w:r>
        <w:lastRenderedPageBreak/>
        <w:t xml:space="preserve">… feathers При необходимости создайте нужные файлы. </w:t>
      </w:r>
      <w:bookmarkStart w:id="7" w:name="fig:004"/>
      <w:r>
        <w:rPr>
          <w:noProof/>
        </w:rPr>
        <w:drawing>
          <wp:inline distT="0" distB="0" distL="0" distR="0" wp14:anchorId="606DF59F" wp14:editId="7574B9E9">
            <wp:extent cx="5334000" cy="3333750"/>
            <wp:effectExtent l="0" t="0" r="0" b="0"/>
            <wp:docPr id="34" name="Picture" descr="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/Users/macbookair/Desktop/ОС/лабы/5%20лаб/5%20Исходные%20материалы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15C15C8" w14:textId="77777777" w:rsidR="007C5A50" w:rsidRDefault="00DD0B4F">
      <w:pPr>
        <w:pStyle w:val="CaptionedFigure"/>
        <w:numPr>
          <w:ilvl w:val="0"/>
          <w:numId w:val="1"/>
        </w:numPr>
      </w:pPr>
      <w:bookmarkStart w:id="8" w:name="fig:005"/>
      <w:r>
        <w:rPr>
          <w:noProof/>
        </w:rPr>
        <w:drawing>
          <wp:inline distT="0" distB="0" distL="0" distR="0" wp14:anchorId="1A0D2817" wp14:editId="05C7CB5B">
            <wp:extent cx="5334000" cy="3333750"/>
            <wp:effectExtent l="0" t="0" r="0" b="0"/>
            <wp:docPr id="38" name="Picture" descr="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/Users/macbookair/Desktop/ОС/лабы/5%20лаб/5%20Исходные%20материалы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4BC44BD" w14:textId="77777777" w:rsidR="007C5A50" w:rsidRDefault="00DD0B4F">
      <w:pPr>
        <w:pStyle w:val="ImageCaption"/>
        <w:numPr>
          <w:ilvl w:val="0"/>
          <w:numId w:val="1"/>
        </w:numPr>
      </w:pPr>
      <w:r>
        <w:t>5.png</w:t>
      </w:r>
    </w:p>
    <w:p w14:paraId="05A5F183" w14:textId="77777777" w:rsidR="007C5A50" w:rsidRDefault="00DD0B4F">
      <w:pPr>
        <w:numPr>
          <w:ilvl w:val="0"/>
          <w:numId w:val="4"/>
        </w:numPr>
      </w:pPr>
      <w:r>
        <w:t>Проделайте приведённые ниже упражнения, записывая в отчёт по лабораторной работе используемые при этом команды: 4.1.  Просмотритесодержимоефайла/etc/pass</w:t>
      </w:r>
      <w:r>
        <w:t>word.</w:t>
      </w:r>
      <w:r>
        <w:br/>
        <w:t>4.2.  Скопируйтефайл</w:t>
      </w:r>
      <w:r>
        <w:rPr>
          <w:vertAlign w:val="subscript"/>
        </w:rPr>
        <w:t>/feathersвфайл</w:t>
      </w:r>
      <w:r>
        <w:t>/file.old.</w:t>
      </w:r>
      <w:r>
        <w:br/>
      </w:r>
      <w:r>
        <w:lastRenderedPageBreak/>
        <w:t>4.3.  Переместитефайл</w:t>
      </w:r>
      <w:r>
        <w:rPr>
          <w:vertAlign w:val="subscript"/>
        </w:rPr>
        <w:t>/file.oldвкаталог</w:t>
      </w:r>
      <w:r>
        <w:t>/play.</w:t>
      </w:r>
      <w:r>
        <w:br/>
        <w:t>4.4.  Скопируйтекаталог</w:t>
      </w:r>
      <w:r>
        <w:rPr>
          <w:vertAlign w:val="subscript"/>
        </w:rPr>
        <w:t>/playвкаталог</w:t>
      </w:r>
      <w:r>
        <w:t>/fun.</w:t>
      </w:r>
      <w:r>
        <w:br/>
        <w:t>4.5.  Переместитекаталог</w:t>
      </w:r>
      <w:r>
        <w:rPr>
          <w:vertAlign w:val="subscript"/>
        </w:rPr>
        <w:t>/funвкаталог</w:t>
      </w:r>
      <w:r>
        <w:t>/playиназовитеегоgames. 4.6.  Лишитевладельцафайла~/feathersправаначтение.</w:t>
      </w:r>
      <w:r>
        <w:br/>
        <w:t>4</w:t>
      </w:r>
      <w:r>
        <w:t>.7.  Чтопроизойдёт,есливыпопытаетесьпросмотретьфайл~/feathersкомандой cat?</w:t>
      </w:r>
      <w:r>
        <w:br/>
        <w:t>4.8.  Чтопроизойдёт,есливыпопытаетесьскопироватьфайл~/feathers? 4.9.  Дайтевладельцуфайла~/feathersправоначтение. 4.10.  Лишитевладельцакаталога~/playправанавыполнение. 4.1</w:t>
      </w:r>
      <w:r>
        <w:t>1.  Перейдитевкаталог~/play.Чтопроизошло? 4.12.  Дайтевладельцукаталога~/playправонавыполнение.</w:t>
      </w:r>
    </w:p>
    <w:p w14:paraId="4A2EEE47" w14:textId="77777777" w:rsidR="007C5A50" w:rsidRDefault="00DD0B4F">
      <w:pPr>
        <w:pStyle w:val="CaptionedFigure"/>
        <w:numPr>
          <w:ilvl w:val="0"/>
          <w:numId w:val="1"/>
        </w:numPr>
      </w:pPr>
      <w:bookmarkStart w:id="9" w:name="fig:006"/>
      <w:r>
        <w:rPr>
          <w:noProof/>
        </w:rPr>
        <w:drawing>
          <wp:inline distT="0" distB="0" distL="0" distR="0" wp14:anchorId="5CD12318" wp14:editId="5E3C4308">
            <wp:extent cx="5334000" cy="3333750"/>
            <wp:effectExtent l="0" t="0" r="0" b="0"/>
            <wp:docPr id="42" name="Picture" descr="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macbookair/Desktop/ОС/лабы/5%20лаб/5%20Исходные%20материалы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57802C5" w14:textId="77777777" w:rsidR="007C5A50" w:rsidRDefault="00DD0B4F">
      <w:pPr>
        <w:pStyle w:val="ImageCaption"/>
        <w:numPr>
          <w:ilvl w:val="0"/>
          <w:numId w:val="1"/>
        </w:numPr>
      </w:pPr>
      <w:r>
        <w:t>6.png</w:t>
      </w:r>
    </w:p>
    <w:p w14:paraId="680F0566" w14:textId="77777777" w:rsidR="007C5A50" w:rsidRDefault="00DD0B4F">
      <w:pPr>
        <w:pStyle w:val="CaptionedFigure"/>
        <w:numPr>
          <w:ilvl w:val="0"/>
          <w:numId w:val="1"/>
        </w:numPr>
      </w:pPr>
      <w:bookmarkStart w:id="10" w:name="fig:007"/>
      <w:r>
        <w:rPr>
          <w:noProof/>
        </w:rPr>
        <w:lastRenderedPageBreak/>
        <w:drawing>
          <wp:inline distT="0" distB="0" distL="0" distR="0" wp14:anchorId="48E478A6" wp14:editId="7FF563F9">
            <wp:extent cx="5334000" cy="3333750"/>
            <wp:effectExtent l="0" t="0" r="0" b="0"/>
            <wp:docPr id="46" name="Picture" descr="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/Users/macbookair/Desktop/ОС/лабы/5%20лаб/5%20Исходные%20материалы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34EFEFC" w14:textId="77777777" w:rsidR="007C5A50" w:rsidRDefault="00DD0B4F">
      <w:pPr>
        <w:pStyle w:val="ImageCaption"/>
        <w:numPr>
          <w:ilvl w:val="0"/>
          <w:numId w:val="1"/>
        </w:numPr>
      </w:pPr>
      <w:r>
        <w:t>7.png</w:t>
      </w:r>
    </w:p>
    <w:p w14:paraId="2898D6BA" w14:textId="77777777" w:rsidR="007C5A50" w:rsidRDefault="00DD0B4F">
      <w:pPr>
        <w:pStyle w:val="CaptionedFigure"/>
        <w:numPr>
          <w:ilvl w:val="0"/>
          <w:numId w:val="1"/>
        </w:numPr>
      </w:pPr>
      <w:bookmarkStart w:id="11" w:name="fig:008"/>
      <w:r>
        <w:rPr>
          <w:noProof/>
        </w:rPr>
        <w:drawing>
          <wp:inline distT="0" distB="0" distL="0" distR="0" wp14:anchorId="04094856" wp14:editId="7328CEE6">
            <wp:extent cx="5334000" cy="3333750"/>
            <wp:effectExtent l="0" t="0" r="0" b="0"/>
            <wp:docPr id="50" name="Picture" descr="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/Users/macbookair/Desktop/ОС/лабы/5%20лаб/5%20Исходные%20материалы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A72547F" w14:textId="77777777" w:rsidR="007C5A50" w:rsidRDefault="00DD0B4F">
      <w:pPr>
        <w:pStyle w:val="ImageCaption"/>
        <w:numPr>
          <w:ilvl w:val="0"/>
          <w:numId w:val="1"/>
        </w:numPr>
      </w:pPr>
      <w:r>
        <w:t>8.png</w:t>
      </w:r>
    </w:p>
    <w:p w14:paraId="5F204515" w14:textId="77777777" w:rsidR="007C5A50" w:rsidRDefault="00DD0B4F">
      <w:pPr>
        <w:numPr>
          <w:ilvl w:val="0"/>
          <w:numId w:val="4"/>
        </w:numPr>
      </w:pPr>
      <w:r>
        <w:t>Прочитайтеmanпокомандамmount,fsck,mkfs,killикраткоихохарактеризуйте, приведя примеры.</w:t>
      </w:r>
    </w:p>
    <w:p w14:paraId="74071243" w14:textId="77777777" w:rsidR="007C5A50" w:rsidRDefault="00DD0B4F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7F964E94" wp14:editId="44517BE0">
            <wp:extent cx="5334000" cy="3333750"/>
            <wp:effectExtent l="0" t="0" r="0" b="0"/>
            <wp:docPr id="54" name="Picture" descr="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Users/macbookair/Desktop/ОС/лабы/5%20лаб/5%20Исходные%20материалы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E549A29" w14:textId="77777777" w:rsidR="007C5A50" w:rsidRDefault="00DD0B4F">
      <w:pPr>
        <w:pStyle w:val="ImageCaption"/>
      </w:pPr>
      <w:r>
        <w:t>9.png</w:t>
      </w:r>
    </w:p>
    <w:p w14:paraId="1EAB009F" w14:textId="77777777" w:rsidR="007C5A50" w:rsidRDefault="00DD0B4F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050A20D0" wp14:editId="70997645">
            <wp:extent cx="5334000" cy="3333750"/>
            <wp:effectExtent l="0" t="0" r="0" b="0"/>
            <wp:docPr id="58" name="Picture" descr="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/Users/macbookair/Desktop/ОС/лабы/5%20лаб/5%20Исходные%20материалы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143928E" w14:textId="77777777" w:rsidR="007C5A50" w:rsidRDefault="00DD0B4F">
      <w:pPr>
        <w:pStyle w:val="ImageCaption"/>
      </w:pPr>
      <w:r>
        <w:t>10.png</w:t>
      </w:r>
    </w:p>
    <w:p w14:paraId="385A0D4E" w14:textId="77777777" w:rsidR="007C5A50" w:rsidRDefault="00DD0B4F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4A5B236F" wp14:editId="256B4898">
            <wp:extent cx="5334000" cy="3333750"/>
            <wp:effectExtent l="0" t="0" r="0" b="0"/>
            <wp:docPr id="62" name="Picture" descr="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/Users/macbookair/Desktop/ОС/лабы/5%20лаб/5%20Исходные%20материалы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1BD3A41" w14:textId="77777777" w:rsidR="007C5A50" w:rsidRDefault="00DD0B4F">
      <w:pPr>
        <w:pStyle w:val="ImageCaption"/>
      </w:pPr>
      <w:r>
        <w:t>11.png</w:t>
      </w:r>
    </w:p>
    <w:p w14:paraId="0370D66A" w14:textId="77777777" w:rsidR="007C5A50" w:rsidRDefault="00DD0B4F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1FCCBEF2" wp14:editId="0CC60795">
            <wp:extent cx="5334000" cy="3333750"/>
            <wp:effectExtent l="0" t="0" r="0" b="0"/>
            <wp:docPr id="66" name="Picture" descr="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/Users/macbookair/Desktop/ОС/лабы/5%20лаб/5%20Исходные%20материалы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ADE4B4B" w14:textId="77777777" w:rsidR="007C5A50" w:rsidRDefault="00DD0B4F">
      <w:pPr>
        <w:pStyle w:val="ImageCaption"/>
      </w:pPr>
      <w:r>
        <w:t>12.png</w:t>
      </w:r>
    </w:p>
    <w:p w14:paraId="5CFB4B38" w14:textId="77777777" w:rsidR="007C5A50" w:rsidRDefault="00DD0B4F">
      <w:pPr>
        <w:pStyle w:val="2"/>
      </w:pPr>
      <w:bookmarkStart w:id="16" w:name="контрольные-вопросы"/>
      <w:bookmarkStart w:id="17" w:name="_Toc102528977"/>
      <w:bookmarkEnd w:id="2"/>
      <w:r>
        <w:t>Контрольные вопросы</w:t>
      </w:r>
      <w:bookmarkEnd w:id="17"/>
    </w:p>
    <w:p w14:paraId="2F818E6B" w14:textId="77777777" w:rsidR="007C5A50" w:rsidRDefault="00DD0B4F">
      <w:pPr>
        <w:pStyle w:val="Compact"/>
        <w:numPr>
          <w:ilvl w:val="0"/>
          <w:numId w:val="5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 Ответ: С </w:t>
      </w:r>
      <w:r>
        <w:lastRenderedPageBreak/>
        <w:t>помощью команды df –T, мы можем познакомиться с файловыми системами · Файловая система devtmpfs была разработана д</w:t>
      </w:r>
      <w:r>
        <w:t>ля решения проблемы с доступностью устройств во время загрузки. Ядро создает файлы устройств по мере надобности, а также уведомляет менеджер udevd о том, что доступно новое устройство. После получения такого сигнала менеджер udevd не создает файлы устройст</w:t>
      </w:r>
      <w:r>
        <w:t>в, а выполняет инициализацию устройства и отправляет уведомление процессу. Кроме того, он создает несколько символических ссылок в каталоге /dev для дальнейшей идентификации устройств.</w:t>
      </w:r>
    </w:p>
    <w:p w14:paraId="18416801" w14:textId="77777777" w:rsidR="007C5A50" w:rsidRDefault="00DD0B4F">
      <w:pPr>
        <w:pStyle w:val="Compact"/>
        <w:numPr>
          <w:ilvl w:val="0"/>
          <w:numId w:val="6"/>
        </w:numPr>
      </w:pPr>
      <w:r>
        <w:t>Tmpfs — временное файловое хранилище в Unix . Предназначена для монтиро</w:t>
      </w:r>
      <w:r>
        <w:t>ван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</w:t>
      </w:r>
      <w:r>
        <w:t>ржащиеся в Tmpfs, будут утеряны. ·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 GNU/Linux. · Распределенная сетева</w:t>
      </w:r>
      <w:r>
        <w:t>я файловая система AFS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 Использование систе</w:t>
      </w:r>
      <w:r>
        <w:t>мы 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</w:p>
    <w:p w14:paraId="203FACA2" w14:textId="77777777" w:rsidR="007C5A50" w:rsidRDefault="00DD0B4F">
      <w:pPr>
        <w:numPr>
          <w:ilvl w:val="0"/>
          <w:numId w:val="7"/>
        </w:numPr>
      </w:pPr>
      <w:r>
        <w:t>Приведите общую структуру файловой системы и дайте характеристику каждой директо</w:t>
      </w:r>
      <w:r>
        <w:t>рии первого уровня этой структуры. Ответ: 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</w:t>
      </w:r>
      <w:r>
        <w:t>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</w:t>
      </w:r>
      <w:r>
        <w:t>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</w:t>
      </w:r>
      <w:r>
        <w:t xml:space="preserve">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</w:t>
      </w:r>
      <w:r>
        <w:t>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</w:t>
      </w:r>
      <w:r>
        <w:t xml:space="preserve">логе находятся системные конфигурационные файлы. В качестве примеров можно привести файлы /etc/fstab, содержащий список монтируемых файловых систем, и /etc/ </w:t>
      </w:r>
      <w:r>
        <w:lastRenderedPageBreak/>
        <w:t>resolv.conf, который задаёт правила составления локальных DNS-запросов. Среди наиболее важных файло</w:t>
      </w:r>
      <w:r>
        <w:t>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</w:t>
      </w:r>
      <w:r>
        <w:t>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</w:t>
      </w:r>
      <w:r>
        <w:t>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</w:t>
      </w:r>
      <w:r>
        <w:t>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</w:t>
      </w:r>
      <w:r>
        <w:t xml:space="preserve">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</w:t>
      </w:r>
      <w:r>
        <w:t>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</w:t>
      </w:r>
      <w:r>
        <w:t>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 w14:paraId="45CE7428" w14:textId="77777777" w:rsidR="007C5A50" w:rsidRDefault="00DD0B4F">
      <w:pPr>
        <w:numPr>
          <w:ilvl w:val="0"/>
          <w:numId w:val="7"/>
        </w:numPr>
      </w:pPr>
      <w:r>
        <w:t>Какая оп</w:t>
      </w:r>
      <w:r>
        <w:t>ерация должна быть выполнена,чтобы содержимое некоторой файловой системы было доступно операционной системе? Ответ: С помощью команды cd мы переходим в каталог, в котором находится файл. С помощью less мы открываем этот файл.</w:t>
      </w:r>
    </w:p>
    <w:p w14:paraId="1C4AE9F1" w14:textId="77777777" w:rsidR="007C5A50" w:rsidRDefault="00DD0B4F">
      <w:pPr>
        <w:numPr>
          <w:ilvl w:val="0"/>
          <w:numId w:val="7"/>
        </w:numPr>
      </w:pPr>
      <w:r>
        <w:t>Назовите основные причины нару</w:t>
      </w:r>
      <w:r>
        <w:t>шения целостности файловой системы. Какустранить повреждения файловой системы? Ответ: 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</w:t>
      </w:r>
      <w:r>
        <w:t>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</w:t>
      </w:r>
      <w:r>
        <w:t>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 w14:paraId="00FD7A00" w14:textId="77777777" w:rsidR="007C5A50" w:rsidRDefault="00DD0B4F">
      <w:pPr>
        <w:numPr>
          <w:ilvl w:val="0"/>
          <w:numId w:val="7"/>
        </w:numPr>
      </w:pPr>
      <w:r>
        <w:lastRenderedPageBreak/>
        <w:t>Как создаётся файловая система? Ответ: Обычно при установке Linux создание файловых систем - компетен</w:t>
      </w:r>
      <w:r>
        <w:t>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</w:t>
      </w:r>
      <w:r>
        <w:t xml:space="preserve">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</w:t>
      </w:r>
      <w:r>
        <w:t>/mkreiserfs из пакета reiserfsprogs.</w:t>
      </w:r>
    </w:p>
    <w:p w14:paraId="173E155D" w14:textId="77777777" w:rsidR="007C5A50" w:rsidRDefault="00DD0B4F">
      <w:pPr>
        <w:numPr>
          <w:ilvl w:val="0"/>
          <w:numId w:val="7"/>
        </w:numPr>
      </w:pPr>
      <w:r>
        <w:t>Дайте характеристику командам, которые позволяют просмотреть текстовые файлы. Ответ: · Для просмотра небольших файлов -cat. (cat имя-файла) · Для просмотра больших файлов-less . (less имя-файла) · Для просмотра начала ф</w:t>
      </w:r>
      <w:r>
        <w:t>айла- 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 w14:paraId="43C64F94" w14:textId="77777777" w:rsidR="007C5A50" w:rsidRDefault="00DD0B4F">
      <w:pPr>
        <w:numPr>
          <w:ilvl w:val="0"/>
          <w:numId w:val="7"/>
        </w:numPr>
      </w:pPr>
      <w:r>
        <w:t>Приведите о</w:t>
      </w:r>
      <w:r>
        <w:t>сновные возможности команды cp в Linux Ответ: При помощи команды cp осуществляется копирование файлов и каталогов (cp[-опции] исходныйфайл целевойфайл) Возможности команды ср: · копирование файла в текущем каталоге · копирование нескольких файлов в каталог</w:t>
      </w:r>
      <w:r>
        <w:t xml:space="preserve"> · копирование файлов в произвольном каталоге ·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</w:t>
      </w:r>
      <w:r>
        <w:t>файл) · Команда cp с опцией r (recursive) позволяет копировать каталоги вместе с входящими в них файлами и каталогами.</w:t>
      </w:r>
    </w:p>
    <w:p w14:paraId="29E7A7FD" w14:textId="77777777" w:rsidR="007C5A50" w:rsidRDefault="00DD0B4F">
      <w:pPr>
        <w:numPr>
          <w:ilvl w:val="0"/>
          <w:numId w:val="7"/>
        </w:numPr>
      </w:pPr>
      <w:r>
        <w:t>Назовите и дайте характеристику командам перемещения и переименованияфайлов и каталогов. Ответ: Команды mv и mvdir предназначены для пере</w:t>
      </w:r>
      <w:r>
        <w:t>мещения и переименования файлов и каталогов. (mv [-опции] старыйфайл новыйфайл) Для получения предупреждения перед переписыванием файла стоит использовать опцию i.</w:t>
      </w:r>
    </w:p>
    <w:p w14:paraId="37244E28" w14:textId="77777777" w:rsidR="007C5A50" w:rsidRDefault="00DD0B4F">
      <w:pPr>
        <w:numPr>
          <w:ilvl w:val="0"/>
          <w:numId w:val="7"/>
        </w:numPr>
      </w:pPr>
      <w:r>
        <w:t>Что такое права доступа? Как они могут быть изменены? Ответ: Права доступа - совокупность пр</w:t>
      </w:r>
      <w:r>
        <w:t>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</w:t>
      </w:r>
      <w:r>
        <w:t xml:space="preserve">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· = установить право · - лишить права · + дать </w:t>
      </w:r>
      <w:r>
        <w:t>право · r чтение · w запись · x выполнение · u (user) владелец файла · g (group) группа, к которой принадлежит владелец файла · (others) все остальные.</w:t>
      </w:r>
    </w:p>
    <w:p w14:paraId="06D725AF" w14:textId="77777777" w:rsidR="007C5A50" w:rsidRDefault="00DD0B4F">
      <w:pPr>
        <w:pStyle w:val="2"/>
      </w:pPr>
      <w:bookmarkStart w:id="18" w:name="вывод"/>
      <w:bookmarkStart w:id="19" w:name="_Toc102528978"/>
      <w:bookmarkEnd w:id="16"/>
      <w:r>
        <w:lastRenderedPageBreak/>
        <w:t>Вывод</w:t>
      </w:r>
      <w:bookmarkEnd w:id="19"/>
    </w:p>
    <w:p w14:paraId="06CD5330" w14:textId="77777777" w:rsidR="007C5A50" w:rsidRDefault="00DD0B4F">
      <w:pPr>
        <w:pStyle w:val="FirstParagraph"/>
      </w:pPr>
      <w:r>
        <w:t>Ознакомился с файловой системой Linux, её структурой, именами и содержанием каталогов. Приобр</w:t>
      </w:r>
      <w:r>
        <w:t>ел практические навыки по применению команд для работы с файлами и каталогами, по управлению процессами (и работами), по проверке использования диска и обслуживанию файловой системы.</w:t>
      </w:r>
    </w:p>
    <w:bookmarkEnd w:id="18"/>
    <w:sectPr w:rsidR="007C5A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0885DC" w14:textId="77777777" w:rsidR="00000000" w:rsidRDefault="00DD0B4F">
      <w:pPr>
        <w:spacing w:after="0"/>
      </w:pPr>
      <w:r>
        <w:separator/>
      </w:r>
    </w:p>
  </w:endnote>
  <w:endnote w:type="continuationSeparator" w:id="0">
    <w:p w14:paraId="15B96FE5" w14:textId="77777777" w:rsidR="00000000" w:rsidRDefault="00DD0B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DA56A" w14:textId="77777777" w:rsidR="007C5A50" w:rsidRDefault="00DD0B4F">
      <w:r>
        <w:separator/>
      </w:r>
    </w:p>
  </w:footnote>
  <w:footnote w:type="continuationSeparator" w:id="0">
    <w:p w14:paraId="0DF7EA22" w14:textId="77777777" w:rsidR="007C5A50" w:rsidRDefault="00DD0B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5D65D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5DCA8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D8079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38CA072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856C241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5A50"/>
    <w:rsid w:val="007C5A50"/>
    <w:rsid w:val="00DD0B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752D605"/>
  <w15:docId w15:val="{3C33DA33-3EC7-A545-A769-AD2DC119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DD0B4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 ?><Relationships xmlns="http://schemas.openxmlformats.org/package/2006/relationships"><Relationship Id="rId8" Target="media/image2.jpeg" Type="http://schemas.openxmlformats.org/officeDocument/2006/relationships/image"/><Relationship Id="rId13" Target="media/image7.jpeg" Type="http://schemas.openxmlformats.org/officeDocument/2006/relationships/image"/><Relationship Id="rId18" Target="media/image12.jpeg" Type="http://schemas.openxmlformats.org/officeDocument/2006/relationships/image"/><Relationship Id="rId3" Target="settings.xml" Type="http://schemas.openxmlformats.org/officeDocument/2006/relationships/settings"/><Relationship Id="rId7" Target="media/image1.jpeg" Type="http://schemas.openxmlformats.org/officeDocument/2006/relationships/image"/><Relationship Id="rId12" Target="media/image6.jpeg" Type="http://schemas.openxmlformats.org/officeDocument/2006/relationships/image"/><Relationship Id="rId17" Target="media/image11.jpeg" Type="http://schemas.openxmlformats.org/officeDocument/2006/relationships/image"/><Relationship Id="rId2" Target="styles.xml" Type="http://schemas.openxmlformats.org/officeDocument/2006/relationships/styles"/><Relationship Id="rId16" Target="media/image10.jpeg" Type="http://schemas.openxmlformats.org/officeDocument/2006/relationships/image"/><Relationship Id="rId20" Target="theme/theme1.xml" Type="http://schemas.openxmlformats.org/officeDocument/2006/relationships/theme"/><Relationship Id="rId1" Target="numbering.xml" Type="http://schemas.openxmlformats.org/officeDocument/2006/relationships/numbering"/><Relationship Id="rId6" Target="endnotes.xml" Type="http://schemas.openxmlformats.org/officeDocument/2006/relationships/endnotes"/><Relationship Id="rId11" Target="media/image5.jpeg" Type="http://schemas.openxmlformats.org/officeDocument/2006/relationships/image"/><Relationship Id="rId5" Target="footnotes.xml" Type="http://schemas.openxmlformats.org/officeDocument/2006/relationships/footnotes"/><Relationship Id="rId15" Target="media/image9.jpeg" Type="http://schemas.openxmlformats.org/officeDocument/2006/relationships/image"/><Relationship Id="rId10" Target="media/image4.jpeg" Type="http://schemas.openxmlformats.org/officeDocument/2006/relationships/image"/><Relationship Id="rId19" Target="fontTable.xml" Type="http://schemas.openxmlformats.org/officeDocument/2006/relationships/fontTable"/><Relationship Id="rId4" Target="webSettings.xml" Type="http://schemas.openxmlformats.org/officeDocument/2006/relationships/webSettings"/><Relationship Id="rId9" Target="media/image3.jpeg" Type="http://schemas.openxmlformats.org/officeDocument/2006/relationships/image"/><Relationship Id="rId14" Target="media/image8.jpeg" Type="http://schemas.openxmlformats.org/officeDocument/2006/relationships/imag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821</Words>
  <Characters>10381</Characters>
  <Application>Microsoft Office Word</Application>
  <DocSecurity>0</DocSecurity>
  <Lines>86</Lines>
  <Paragraphs>24</Paragraphs>
  <ScaleCrop>false</ScaleCrop>
  <Company/>
  <LinksUpToDate>false</LinksUpToDate>
  <CharactersWithSpaces>1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Бердыев Эзиз НФИбд-01-21</dc:creator>
  <cp:keywords/>
  <cp:lastModifiedBy>Бердыев Эзиз</cp:lastModifiedBy>
  <cp:revision>2</cp:revision>
  <dcterms:created xsi:type="dcterms:W3CDTF">2022-05-04T00:55:00Z</dcterms:created>
  <dcterms:modified xsi:type="dcterms:W3CDTF">2022-05-04T00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NXPowerLiteLastOptimized" pid="2">
    <vt:lpwstr>760184</vt:lpwstr>
  </property>
  <property fmtid="{D5CDD505-2E9C-101B-9397-08002B2CF9AE}" name="NXPowerLiteSettings" pid="3">
    <vt:lpwstr>C7000400038000</vt:lpwstr>
  </property>
  <property fmtid="{D5CDD505-2E9C-101B-9397-08002B2CF9AE}" name="NXPowerLiteVersion" pid="4">
    <vt:lpwstr>S9.1.4</vt:lpwstr>
  </property>
  <property fmtid="{D5CDD505-2E9C-101B-9397-08002B2CF9AE}" name="documentclass" pid="5">
    <vt:lpwstr>scrreprt</vt:lpwstr>
  </property>
  <property fmtid="{D5CDD505-2E9C-101B-9397-08002B2CF9AE}" name="fontsize" pid="6">
    <vt:lpwstr>12pt</vt:lpwstr>
  </property>
  <property fmtid="{D5CDD505-2E9C-101B-9397-08002B2CF9AE}" name="header-includes" pid="7">
    <vt:lpwstr/>
  </property>
  <property fmtid="{D5CDD505-2E9C-101B-9397-08002B2CF9AE}" name="indent" pid="8">
    <vt:lpwstr>True</vt:lpwstr>
  </property>
  <property fmtid="{D5CDD505-2E9C-101B-9397-08002B2CF9AE}" name="linestretch" pid="9">
    <vt:lpwstr>1.5</vt:lpwstr>
  </property>
  <property fmtid="{D5CDD505-2E9C-101B-9397-08002B2CF9AE}" name="mainfont" pid="10">
    <vt:lpwstr>PT Serif</vt:lpwstr>
  </property>
  <property fmtid="{D5CDD505-2E9C-101B-9397-08002B2CF9AE}" name="mainfontoptions" pid="11">
    <vt:lpwstr>Ligatures=TeX</vt:lpwstr>
  </property>
  <property fmtid="{D5CDD505-2E9C-101B-9397-08002B2CF9AE}" name="monofont" pid="12">
    <vt:lpwstr>PT Mono</vt:lpwstr>
  </property>
  <property fmtid="{D5CDD505-2E9C-101B-9397-08002B2CF9AE}" name="monofontoptions" pid="13">
    <vt:lpwstr>Scale=MatchLowercase</vt:lpwstr>
  </property>
  <property fmtid="{D5CDD505-2E9C-101B-9397-08002B2CF9AE}" name="papersize" pid="14">
    <vt:lpwstr>a4paper</vt:lpwstr>
  </property>
  <property fmtid="{D5CDD505-2E9C-101B-9397-08002B2CF9AE}" name="pdf-engine" pid="15">
    <vt:lpwstr>lualatex</vt:lpwstr>
  </property>
  <property fmtid="{D5CDD505-2E9C-101B-9397-08002B2CF9AE}" name="polyglossia-lang" pid="16">
    <vt:lpwstr>russian</vt:lpwstr>
  </property>
  <property fmtid="{D5CDD505-2E9C-101B-9397-08002B2CF9AE}" name="polyglossia-otherlangs" pid="17">
    <vt:lpwstr>english</vt:lpwstr>
  </property>
  <property fmtid="{D5CDD505-2E9C-101B-9397-08002B2CF9AE}" name="romanfont" pid="18">
    <vt:lpwstr>PT Serif</vt:lpwstr>
  </property>
  <property fmtid="{D5CDD505-2E9C-101B-9397-08002B2CF9AE}" name="romanfontoptions" pid="19">
    <vt:lpwstr>Ligatures=TeX</vt:lpwstr>
  </property>
  <property fmtid="{D5CDD505-2E9C-101B-9397-08002B2CF9AE}" name="sansfont" pid="20">
    <vt:lpwstr>PT Sans</vt:lpwstr>
  </property>
  <property fmtid="{D5CDD505-2E9C-101B-9397-08002B2CF9AE}" name="sansfontoptions" pid="21">
    <vt:lpwstr>Ligatures=TeX,Scale=MatchLowercase</vt:lpwstr>
  </property>
  <property fmtid="{D5CDD505-2E9C-101B-9397-08002B2CF9AE}" name="subtitle" pid="22">
    <vt:lpwstr>Анализ файловой системы Linux. Команды для работы с файлами и каталогами</vt:lpwstr>
  </property>
  <property fmtid="{D5CDD505-2E9C-101B-9397-08002B2CF9AE}" name="toc" pid="23">
    <vt:lpwstr>True</vt:lpwstr>
  </property>
  <property fmtid="{D5CDD505-2E9C-101B-9397-08002B2CF9AE}" name="toc-title" pid="24">
    <vt:lpwstr>Содержание</vt:lpwstr>
  </property>
  <property fmtid="{D5CDD505-2E9C-101B-9397-08002B2CF9AE}" name="toc_depth" pid="25">
    <vt:lpwstr>2</vt:lpwstr>
  </property>
  <property fmtid="{D5CDD505-2E9C-101B-9397-08002B2CF9AE}" name="zettlr" pid="26">
    <vt:lpwstr/>
  </property>
</Properties>
</file>